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ataService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times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time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time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time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time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time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times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times used service 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duration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duration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duration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duration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duration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duration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duration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duration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duration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duration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duration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._duration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duration used service 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_charge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ServiceE[dataServic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E._charge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charge used service 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rvice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b831e4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4T01:55:12Z</dcterms:created>
  <dcterms:modified xsi:type="dcterms:W3CDTF">2018-10-14T01:55:12Z</dcterms:modified>
</cp:coreProperties>
</file>